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2380C" w14:textId="77777777" w:rsidR="009F2B4F" w:rsidRDefault="009F2B4F" w:rsidP="009F2B4F">
      <w:pPr>
        <w:bidi/>
        <w:spacing w:before="240"/>
        <w:jc w:val="both"/>
        <w:rPr>
          <w:rFonts w:ascii="Faruma" w:hAnsi="Faruma" w:cs="Faruma"/>
          <w:shd w:val="clear" w:color="auto" w:fill="FFFFFF"/>
          <w:rtl/>
          <w:lang w:bidi="dv-MV"/>
        </w:rPr>
      </w:pPr>
    </w:p>
    <w:p w14:paraId="3F7CCB1F" w14:textId="77777777" w:rsidR="0064631A" w:rsidRPr="00116549" w:rsidRDefault="0064631A" w:rsidP="009F2B4F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3189376F" w14:textId="77777777" w:rsidR="0064631A" w:rsidRPr="00116549" w:rsidRDefault="00180D57" w:rsidP="0069678D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3050956" wp14:editId="03441677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C6A323" w14:textId="24B14C50" w:rsidR="005A6B02" w:rsidRPr="005A6B02" w:rsidRDefault="005A6B02" w:rsidP="009F2B4F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9F2B4F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305095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" fillcolor="white [3201]" strokecolor="black [3200]" strokeweight="2pt">
                <v:textbox>
                  <w:txbxContent>
                    <w:p w14:paraId="56C6A323" w14:textId="24B14C50" w:rsidR="005A6B02" w:rsidRPr="005A6B02" w:rsidRDefault="005A6B02" w:rsidP="009F2B4F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 w:rsidR="009F2B4F"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782068A0" w14:textId="77777777" w:rsidR="0064631A" w:rsidRPr="00116549" w:rsidRDefault="0064631A" w:rsidP="0069678D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0E5AB106" w14:textId="77777777" w:rsidR="0064631A" w:rsidRPr="00116549" w:rsidRDefault="0064631A" w:rsidP="004E4FF9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4845E010" w14:textId="6B09B2D2" w:rsidR="0064631A" w:rsidRPr="00116549" w:rsidRDefault="0064631A" w:rsidP="00F8484A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 w:rsidR="00E05AD1"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 w:rsidR="00E05AD1">
        <w:rPr>
          <w:rFonts w:ascii="Faruma" w:hAnsi="Faruma" w:cs="Faruma" w:hint="cs"/>
          <w:sz w:val="20"/>
          <w:szCs w:val="20"/>
          <w:rtl/>
          <w:lang w:bidi="dv-MV"/>
        </w:rPr>
        <w:t>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="000B7067">
        <w:rPr>
          <w:rFonts w:ascii="Faruma" w:hAnsi="Faruma" w:cs="Faruma" w:hint="cs"/>
          <w:sz w:val="20"/>
          <w:szCs w:val="20"/>
          <w:rtl/>
          <w:lang w:bidi="dv-MV"/>
        </w:rPr>
        <w:t xml:space="preserve">އަލްއުސްތާޛް </w:t>
      </w:r>
      <w:r w:rsidR="00613C58">
        <w:rPr>
          <w:rFonts w:ascii="Faruma" w:hAnsi="Faruma" w:cs="Faruma" w:hint="cs"/>
          <w:sz w:val="20"/>
          <w:szCs w:val="20"/>
          <w:rtl/>
          <w:lang w:bidi="dv-MV"/>
        </w:rPr>
        <w:t>މުޙައްމަދު މުނައް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ވަ</w:t>
      </w:r>
      <w:r w:rsidR="00613C58">
        <w:rPr>
          <w:rFonts w:ascii="Faruma" w:hAnsi="Faruma" w:cs="Faruma" w:hint="cs"/>
          <w:sz w:val="20"/>
          <w:szCs w:val="20"/>
          <w:rtl/>
          <w:lang w:bidi="dv-MV"/>
        </w:rPr>
        <w:t xml:space="preserve">ރު ޢަލީއަށް </w:t>
      </w:r>
    </w:p>
    <w:p w14:paraId="3BB19816" w14:textId="77777777" w:rsidR="0064631A" w:rsidRPr="00116549" w:rsidRDefault="0064631A" w:rsidP="004E4FF9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27244867" w14:textId="0F247883" w:rsidR="0064631A" w:rsidRPr="00116549" w:rsidRDefault="0064631A" w:rsidP="005E74A0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 w:rsidR="005E74A0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ޓ</w:t>
      </w:r>
      <w:r w:rsidR="00E05AD1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ެކްސް އެޕީލް ޓްރައިބިއުނަލުގެ އައު</w:t>
      </w:r>
      <w:r w:rsidR="005E74A0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އޮފީހަށް ތަކެތި ބަދަލުކުރުން </w:t>
      </w:r>
      <w:r w:rsidR="00F8484A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</w:t>
      </w:r>
    </w:p>
    <w:p w14:paraId="35FA6B0A" w14:textId="0606BB18" w:rsidR="0064631A" w:rsidRPr="00116549" w:rsidRDefault="00846584" w:rsidP="008A5BFD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ުގެ އައު</w:t>
      </w:r>
      <w:r w:rsidR="005E74A0">
        <w:rPr>
          <w:rFonts w:ascii="Faruma" w:hAnsi="Faruma" w:cs="Faruma" w:hint="cs"/>
          <w:sz w:val="20"/>
          <w:u w:val="none"/>
          <w:rtl/>
          <w:lang w:bidi="dv-MV"/>
        </w:rPr>
        <w:t xml:space="preserve"> އޮފީހަށް ތަކެތި ބަދަލުކޮށްދޭނެ ފަރާތެއް</w:t>
      </w:r>
      <w:r w:rsidR="00F8484A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ހޯދުމަށްޓަކ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ައި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ކުރައްވާފައިވާ ނަމްބަރ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="000B7067" w:rsidRPr="000B7067">
        <w:rPr>
          <w:rFonts w:ascii="Faruma" w:hAnsi="Faruma" w:cs="Faruma"/>
          <w:b w:val="0"/>
          <w:sz w:val="20"/>
          <w:u w:val="none"/>
          <w:lang w:bidi="dv-MV"/>
        </w:rPr>
        <w:t>(IUL)223/1/2021/</w:t>
      </w:r>
      <w:r w:rsidR="008A5BFD">
        <w:rPr>
          <w:rFonts w:ascii="Faruma" w:hAnsi="Faruma" w:cs="Faruma"/>
          <w:b w:val="0"/>
          <w:sz w:val="20"/>
          <w:u w:val="none"/>
          <w:lang w:bidi="dv-MV"/>
        </w:rPr>
        <w:t>11</w:t>
      </w:r>
      <w:r w:rsidR="004F2DDD" w:rsidRPr="0000406C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="004F2DDD" w:rsidRPr="000B7067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="008A5BFD">
        <w:rPr>
          <w:rFonts w:ascii="Faruma" w:hAnsi="Faruma" w:cs="Faruma"/>
          <w:b w:val="0"/>
          <w:sz w:val="20"/>
          <w:u w:val="none"/>
          <w:lang w:bidi="dv-MV"/>
        </w:rPr>
        <w:t>28</w:t>
      </w:r>
      <w:bookmarkStart w:id="0" w:name="_GoBack"/>
      <w:bookmarkEnd w:id="0"/>
      <w:r w:rsidR="0000406C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އެޕްރީލު </w:t>
      </w:r>
      <w:r w:rsidR="000B7067">
        <w:rPr>
          <w:rFonts w:ascii="Faruma" w:hAnsi="Faruma" w:cs="Faruma" w:hint="cs"/>
          <w:b w:val="0"/>
          <w:sz w:val="20"/>
          <w:u w:val="none"/>
          <w:rtl/>
          <w:lang w:bidi="dv-MV"/>
        </w:rPr>
        <w:t>2021</w:t>
      </w:r>
      <w:r w:rsidR="004F2DDD" w:rsidRPr="000B7067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="0064631A" w:rsidRPr="004F2DDD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އިޢުލާނާ ގުޅިގެން މަޢުލޫމާތު </w:t>
      </w:r>
      <w:r w:rsidR="004A7481"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ފޯރުކޮށް</w:t>
      </w:r>
      <w:r w:rsidR="0064631A"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ދިނުމ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ަށް ތައްޔާރު </w:t>
      </w:r>
      <w:r w:rsidR="004A7481" w:rsidRPr="00116549">
        <w:rPr>
          <w:rFonts w:ascii="Faruma" w:hAnsi="Faruma" w:cs="Faruma"/>
          <w:sz w:val="20"/>
          <w:u w:val="none"/>
          <w:rtl/>
          <w:lang w:bidi="dv-MV"/>
        </w:rPr>
        <w:t>ކުރައްވާ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ފައިވާ މަޢުލޫމާތު ކަރުދާހުގައި ހިމެނޭ ހުރިހާ</w:t>
      </w:r>
      <w:r w:rsidR="00DC3BA3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ނ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ގަޅަށް ބެލުމަށްފަހު</w:t>
      </w:r>
      <w:r w:rsidR="0064631A" w:rsidRPr="00116549">
        <w:rPr>
          <w:rFonts w:ascii="Faruma" w:hAnsi="Faruma"/>
          <w:sz w:val="20"/>
          <w:u w:val="none"/>
          <w:rtl/>
        </w:rPr>
        <w:t>،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</w:t>
      </w:r>
      <w:r w:rsidR="00613C58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ކޮށް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ކުރުމުގައި ސީދާކޮށް އަދި ނުސީދާ ގޮތެއްގައިވ</w:t>
      </w:r>
      <w:r w:rsidR="00613C58">
        <w:rPr>
          <w:rFonts w:ascii="Faruma" w:hAnsi="Faruma" w:cs="Faruma" w:hint="cs"/>
          <w:sz w:val="20"/>
          <w:u w:val="none"/>
          <w:rtl/>
          <w:lang w:bidi="dv-MV"/>
        </w:rPr>
        <w:t>ެސް ޓެކްސް އެޕީލް ޓްރައިބިއުނަލު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ގެ މުވައްޒަފެއްގެ ބައިވެރިވުން ހޯދާފައެއް ނުވާނެއެވެ. </w:t>
      </w:r>
      <w:r w:rsidR="0064631A"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62E92D61" w14:textId="77777777" w:rsidR="0064631A" w:rsidRDefault="0018121C" w:rsidP="004E4FF9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="004A7481"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267EDEC5" w14:textId="77777777" w:rsidR="00282170" w:rsidRPr="00116549" w:rsidRDefault="00282170" w:rsidP="004E4FF9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6C35010F" w14:textId="77777777" w:rsidR="0064631A" w:rsidRPr="00116549" w:rsidRDefault="0064631A" w:rsidP="00F8484A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މަސައްކަތުގެ އަގ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ު (ތިރީގައި ލިޔުއްވާ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884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44"/>
        <w:gridCol w:w="4230"/>
        <w:gridCol w:w="3240"/>
        <w:gridCol w:w="2070"/>
      </w:tblGrid>
      <w:tr w:rsidR="00F51FC5" w:rsidRPr="00116549" w14:paraId="1DA194A7" w14:textId="77777777" w:rsidTr="00F51FC5">
        <w:trPr>
          <w:trHeight w:val="144"/>
        </w:trPr>
        <w:tc>
          <w:tcPr>
            <w:tcW w:w="344" w:type="dxa"/>
          </w:tcPr>
          <w:p w14:paraId="48767FF4" w14:textId="72594D64" w:rsidR="005E74A0" w:rsidRPr="00116549" w:rsidRDefault="005E74A0" w:rsidP="004E4FF9">
            <w:pPr>
              <w:bidi/>
              <w:spacing w:before="240" w:line="240" w:lineRule="atLeast"/>
              <w:ind w:right="-226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#</w:t>
            </w:r>
          </w:p>
        </w:tc>
        <w:tc>
          <w:tcPr>
            <w:tcW w:w="4230" w:type="dxa"/>
          </w:tcPr>
          <w:p w14:paraId="051795E0" w14:textId="77777777" w:rsidR="005E74A0" w:rsidRPr="00116549" w:rsidRDefault="005E74A0" w:rsidP="004E4FF9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3240" w:type="dxa"/>
          </w:tcPr>
          <w:p w14:paraId="74DD6ADE" w14:textId="77777777" w:rsidR="005E74A0" w:rsidRPr="00116549" w:rsidRDefault="005E74A0" w:rsidP="004E4FF9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2070" w:type="dxa"/>
          </w:tcPr>
          <w:p w14:paraId="27EF2DCA" w14:textId="175A9CCC" w:rsidR="005E74A0" w:rsidRPr="00116549" w:rsidRDefault="005E74A0" w:rsidP="00F51FC5">
            <w:pPr>
              <w:tabs>
                <w:tab w:val="right" w:pos="1314"/>
              </w:tabs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މުއްދަތު</w:t>
            </w:r>
            <w:r w:rsidR="00F51FC5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 </w:t>
            </w:r>
            <w:r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(</w:t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ބަންދު ދުވަސްތައް ހިމަނައިގެން </w:t>
            </w:r>
            <w:r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ދުވަ</w:t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ުން</w:t>
            </w: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)</w:t>
            </w:r>
          </w:p>
        </w:tc>
      </w:tr>
      <w:tr w:rsidR="00082635" w:rsidRPr="00116549" w14:paraId="3375D464" w14:textId="77777777" w:rsidTr="00F51FC5">
        <w:trPr>
          <w:trHeight w:val="890"/>
        </w:trPr>
        <w:tc>
          <w:tcPr>
            <w:tcW w:w="344" w:type="dxa"/>
            <w:vAlign w:val="center"/>
          </w:tcPr>
          <w:p w14:paraId="5AD08C74" w14:textId="66FAF05C" w:rsidR="00082635" w:rsidRPr="00116549" w:rsidRDefault="00082635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1</w:t>
            </w:r>
          </w:p>
        </w:tc>
        <w:tc>
          <w:tcPr>
            <w:tcW w:w="4230" w:type="dxa"/>
            <w:vAlign w:val="center"/>
          </w:tcPr>
          <w:p w14:paraId="055F6210" w14:textId="77777777" w:rsidR="00082635" w:rsidRPr="005E74A0" w:rsidRDefault="00082635" w:rsidP="008F291E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މޭޒު ކަބަޑު ފަދަ ޑި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ސްއެ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ސެމްބްލް ކުރަންޖެހޭ ތަކެ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ތި ޑިސްއެސެމްބްލް ކުރުމާއި އަދި ކަވާ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ރކޮށްގެންގެންގޮސް 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ޓްރައިބިއުނަލުން ދައްކާތަނެއްގައި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ރީ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އެސެމްބްލް ކުރުން. </w:t>
            </w:r>
          </w:p>
          <w:p w14:paraId="0DA92A6A" w14:textId="75BC1E6F" w:rsidR="00082635" w:rsidRPr="005E74A0" w:rsidRDefault="00082635" w:rsidP="005E74A0">
            <w:pPr>
              <w:bidi/>
              <w:spacing w:line="240" w:lineRule="atLeast"/>
              <w:ind w:right="360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3240" w:type="dxa"/>
            <w:vAlign w:val="center"/>
          </w:tcPr>
          <w:p w14:paraId="0E711D98" w14:textId="77777777" w:rsidR="00082635" w:rsidRDefault="00082635" w:rsidP="005E74A0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2DCCEA0B" w14:textId="72B3170A" w:rsidR="00082635" w:rsidRPr="00116549" w:rsidRDefault="00082635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  <w:tc>
          <w:tcPr>
            <w:tcW w:w="2070" w:type="dxa"/>
            <w:vMerge w:val="restart"/>
            <w:vAlign w:val="center"/>
          </w:tcPr>
          <w:p w14:paraId="293B710E" w14:textId="326FD312" w:rsidR="00082635" w:rsidRPr="00116549" w:rsidRDefault="00082635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.......</w:t>
            </w:r>
          </w:p>
        </w:tc>
      </w:tr>
      <w:tr w:rsidR="00082635" w:rsidRPr="00116549" w14:paraId="4E23C92B" w14:textId="77777777" w:rsidTr="00F51FC5">
        <w:trPr>
          <w:trHeight w:val="890"/>
        </w:trPr>
        <w:tc>
          <w:tcPr>
            <w:tcW w:w="344" w:type="dxa"/>
            <w:vAlign w:val="center"/>
          </w:tcPr>
          <w:p w14:paraId="4A61C75C" w14:textId="43E3DD00" w:rsidR="00082635" w:rsidRDefault="00082635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2</w:t>
            </w:r>
          </w:p>
        </w:tc>
        <w:tc>
          <w:tcPr>
            <w:tcW w:w="4230" w:type="dxa"/>
            <w:vAlign w:val="center"/>
          </w:tcPr>
          <w:p w14:paraId="2429F5C1" w14:textId="6EF80A82" w:rsidR="00082635" w:rsidRPr="005E74A0" w:rsidRDefault="00082635" w:rsidP="005E74A0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ޮފީހުގައި ހުރި ގޮ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ނ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ޑ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ިތަކާއި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ކޮމްޕިއުޓަރ ސިސްޓަމްތަކާއި އަދި ފިކްސްޑް އެސެޓުގައި ހިމެނޭ އެހެނިހެން ތަކެތި އެ ތަކެއްޗަށް ގެއްލުން 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ނުވާނެގޮތަށް ޓްރައިބިއުނަލުގެ އައު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އޮފީސް އިމާރާތަށް (ގ.މާގަހަ ތިންވަނަ ފްލޯއަށް) އުފުލުން.</w:t>
            </w:r>
          </w:p>
        </w:tc>
        <w:tc>
          <w:tcPr>
            <w:tcW w:w="3240" w:type="dxa"/>
            <w:vAlign w:val="center"/>
          </w:tcPr>
          <w:p w14:paraId="2DE5AA77" w14:textId="77777777" w:rsidR="00082635" w:rsidRDefault="00082635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78C5C513" w14:textId="5EC951F9" w:rsidR="00082635" w:rsidRPr="00116549" w:rsidRDefault="00082635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  <w:tc>
          <w:tcPr>
            <w:tcW w:w="2070" w:type="dxa"/>
            <w:vMerge/>
            <w:vAlign w:val="center"/>
          </w:tcPr>
          <w:p w14:paraId="5626738B" w14:textId="5D9A67C6" w:rsidR="00082635" w:rsidRPr="00116549" w:rsidRDefault="00082635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  <w:tr w:rsidR="00082635" w:rsidRPr="00116549" w14:paraId="043E36FB" w14:textId="77777777" w:rsidTr="00F51FC5">
        <w:trPr>
          <w:trHeight w:val="890"/>
        </w:trPr>
        <w:tc>
          <w:tcPr>
            <w:tcW w:w="344" w:type="dxa"/>
            <w:vAlign w:val="center"/>
          </w:tcPr>
          <w:p w14:paraId="628D4671" w14:textId="17A23234" w:rsidR="00082635" w:rsidRDefault="00082635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3</w:t>
            </w:r>
          </w:p>
        </w:tc>
        <w:tc>
          <w:tcPr>
            <w:tcW w:w="4230" w:type="dxa"/>
            <w:vAlign w:val="center"/>
          </w:tcPr>
          <w:p w14:paraId="60D43A2F" w14:textId="7D25C3F3" w:rsidR="00082635" w:rsidRPr="005E74A0" w:rsidRDefault="00082635" w:rsidP="00FC542B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އޮފީހުގެ ސްޓޮކާއި ލިޔެކި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>ޔުންތައް އަދި އެހެނިހެން ތަކެތި</w:t>
            </w:r>
            <w:r w:rsidRPr="005E74A0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(ގ.މާގަހަ ތިންވަނަ ފްލޯއަށް) އުފުލުން.  </w:t>
            </w:r>
          </w:p>
        </w:tc>
        <w:tc>
          <w:tcPr>
            <w:tcW w:w="3240" w:type="dxa"/>
            <w:vAlign w:val="center"/>
          </w:tcPr>
          <w:p w14:paraId="6CC0F561" w14:textId="77777777" w:rsidR="00082635" w:rsidRDefault="00082635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48C914CF" w14:textId="41927CCE" w:rsidR="00082635" w:rsidRPr="00116549" w:rsidRDefault="00082635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  <w:tc>
          <w:tcPr>
            <w:tcW w:w="2070" w:type="dxa"/>
            <w:vMerge/>
            <w:vAlign w:val="center"/>
          </w:tcPr>
          <w:p w14:paraId="65302D14" w14:textId="21880922" w:rsidR="00082635" w:rsidRPr="00116549" w:rsidRDefault="00082635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</w:tbl>
    <w:p w14:paraId="4DE94991" w14:textId="535DB401" w:rsidR="00282170" w:rsidRDefault="00282170" w:rsidP="00E05AD1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>ބީލަމުގެ ވެލިޑިޓީ ............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(.....)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ދުވަސް</w:t>
      </w:r>
      <w:r w:rsidR="00622CE2">
        <w:rPr>
          <w:rFonts w:ascii="Faruma" w:hAnsi="Faruma" w:cs="Faruma" w:hint="cs"/>
          <w:sz w:val="20"/>
          <w:szCs w:val="20"/>
          <w:rtl/>
          <w:lang w:bidi="dv-MV"/>
        </w:rPr>
        <w:t xml:space="preserve"> (</w:t>
      </w:r>
      <w:r w:rsidR="00E05AD1">
        <w:rPr>
          <w:rFonts w:ascii="Faruma" w:hAnsi="Faruma" w:cs="Faruma" w:hint="cs"/>
          <w:sz w:val="20"/>
          <w:szCs w:val="20"/>
          <w:rtl/>
          <w:lang w:bidi="dv-MV"/>
        </w:rPr>
        <w:t>30</w:t>
      </w:r>
      <w:r w:rsidR="003B341C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ދުވަހަށްވުރެ މަދުނުވާގޮތަށް</w:t>
      </w:r>
      <w:r w:rsidR="00622CE2">
        <w:rPr>
          <w:rFonts w:ascii="Faruma" w:hAnsi="Faruma" w:cs="Faruma" w:hint="cs"/>
          <w:sz w:val="20"/>
          <w:szCs w:val="20"/>
          <w:rtl/>
          <w:lang w:bidi="dv-MV"/>
        </w:rPr>
        <w:t>)</w:t>
      </w:r>
    </w:p>
    <w:p w14:paraId="09B81C71" w14:textId="0E6191C2" w:rsidR="003E10AD" w:rsidRDefault="003E10AD" w:rsidP="0069678D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 w:rsidR="0069678D"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 w:rsidR="0069678D">
        <w:rPr>
          <w:rFonts w:ascii="Faruma" w:hAnsi="Faruma" w:cs="Times New Roman" w:hint="cs"/>
          <w:sz w:val="20"/>
          <w:szCs w:val="20"/>
          <w:rtl/>
        </w:rPr>
        <w:t>،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="00E05AD1"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p w14:paraId="502167F0" w14:textId="75345670" w:rsidR="00E05AD1" w:rsidRDefault="00E05AD1" w:rsidP="00E05AD1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rtl/>
          <w:lang w:bidi="dv-MV"/>
        </w:rPr>
      </w:pPr>
    </w:p>
    <w:p w14:paraId="73E4F1C2" w14:textId="44D2B1DF" w:rsidR="00E05AD1" w:rsidRDefault="00E05AD1" w:rsidP="00E05AD1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rtl/>
          <w:lang w:bidi="dv-MV"/>
        </w:rPr>
      </w:pPr>
    </w:p>
    <w:p w14:paraId="61FE98AB" w14:textId="77777777" w:rsidR="00E05AD1" w:rsidRPr="00E05AD1" w:rsidRDefault="00E05AD1" w:rsidP="00E05AD1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</w:p>
    <w:p w14:paraId="23D71D1C" w14:textId="77777777" w:rsidR="00893474" w:rsidRPr="00893474" w:rsidRDefault="00893474" w:rsidP="00893474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16549" w:rsidRPr="00116549" w14:paraId="76E60EDA" w14:textId="77777777" w:rsidTr="004A7481">
        <w:tc>
          <w:tcPr>
            <w:tcW w:w="1998" w:type="dxa"/>
          </w:tcPr>
          <w:p w14:paraId="4C6D2B40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13211317" w14:textId="0E4AAE16" w:rsidR="0064631A" w:rsidRPr="00116549" w:rsidRDefault="00F51FC5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661E8E1F" wp14:editId="62053877">
                      <wp:simplePos x="0" y="0"/>
                      <wp:positionH relativeFrom="column">
                        <wp:posOffset>-1886585</wp:posOffset>
                      </wp:positionH>
                      <wp:positionV relativeFrom="paragraph">
                        <wp:posOffset>76200</wp:posOffset>
                      </wp:positionV>
                      <wp:extent cx="1067435" cy="944880"/>
                      <wp:effectExtent l="0" t="0" r="18415" b="2667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7435" cy="944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812570" w14:textId="77777777" w:rsidR="005A6B02" w:rsidRDefault="005A6B02" w:rsidP="0064631A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108623A4" w14:textId="147E6154" w:rsidR="005A6B02" w:rsidRPr="006D501E" w:rsidRDefault="005A6B02" w:rsidP="0064631A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 w:rsidR="00997B02"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1E8E1F" id="Text Box 3" o:spid="_x0000_s1027" type="#_x0000_t202" style="position:absolute;left:0;text-align:left;margin-left:-148.55pt;margin-top:6pt;width:84.05pt;height:74.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">
                      <v:textbox>
                        <w:txbxContent>
                          <w:p w14:paraId="57812570" w14:textId="77777777" w:rsidR="005A6B02" w:rsidRDefault="005A6B02" w:rsidP="0064631A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108623A4" w14:textId="147E6154" w:rsidR="005A6B02" w:rsidRPr="006D501E" w:rsidRDefault="005A6B02" w:rsidP="0064631A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 w:rsidR="00997B02"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631A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</w:t>
            </w:r>
            <w:r w:rsidR="004A7481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</w:t>
            </w:r>
            <w:r w:rsidR="0064631A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</w:t>
            </w:r>
          </w:p>
        </w:tc>
      </w:tr>
      <w:tr w:rsidR="00116549" w:rsidRPr="00116549" w14:paraId="4B50392E" w14:textId="77777777" w:rsidTr="004A7481">
        <w:tc>
          <w:tcPr>
            <w:tcW w:w="1998" w:type="dxa"/>
          </w:tcPr>
          <w:p w14:paraId="72D4B58E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65460C3C" w14:textId="464CE06E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16549" w:rsidRPr="00116549" w14:paraId="1E7DC4CA" w14:textId="77777777" w:rsidTr="004A7481">
        <w:tc>
          <w:tcPr>
            <w:tcW w:w="1998" w:type="dxa"/>
          </w:tcPr>
          <w:p w14:paraId="5FAE7C51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43E40AC3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16549" w:rsidRPr="00116549" w14:paraId="7C4B0E97" w14:textId="77777777" w:rsidTr="004A7481">
        <w:tc>
          <w:tcPr>
            <w:tcW w:w="1998" w:type="dxa"/>
          </w:tcPr>
          <w:p w14:paraId="59F34D14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65E0CDFB" w14:textId="2E8CD461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</w:tbl>
    <w:p w14:paraId="21642E9D" w14:textId="1B5D014C" w:rsidR="003B341C" w:rsidRDefault="003B341C" w:rsidP="003B341C">
      <w:pPr>
        <w:bidi/>
        <w:spacing w:before="240"/>
        <w:ind w:firstLine="90"/>
        <w:jc w:val="both"/>
        <w:rPr>
          <w:rFonts w:ascii="Faruma" w:hAnsi="Faruma" w:cs="Faruma"/>
          <w:b/>
          <w:bCs/>
          <w:sz w:val="20"/>
          <w:szCs w:val="20"/>
          <w:lang w:bidi="dv-MV"/>
        </w:rPr>
      </w:pPr>
      <w:bookmarkStart w:id="1" w:name="_Hlk64795961"/>
    </w:p>
    <w:bookmarkEnd w:id="1"/>
    <w:p w14:paraId="7C817721" w14:textId="2DFDDF28" w:rsidR="003B341C" w:rsidRPr="00116549" w:rsidRDefault="003B341C" w:rsidP="008C04DB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FC098B" w14:textId="77777777" w:rsidR="005A6B02" w:rsidRDefault="005A6B02" w:rsidP="00F25269">
      <w:pPr>
        <w:spacing w:after="0" w:line="240" w:lineRule="auto"/>
      </w:pPr>
      <w:r>
        <w:separator/>
      </w:r>
    </w:p>
  </w:endnote>
  <w:endnote w:type="continuationSeparator" w:id="0">
    <w:p w14:paraId="43358800" w14:textId="77777777" w:rsidR="005A6B02" w:rsidRDefault="005A6B02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86428270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rtl/>
          </w:rPr>
          <w:id w:val="-190397578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633AFFBB" w14:textId="14358456" w:rsidR="005A6B02" w:rsidRPr="00111946" w:rsidRDefault="005A6B02" w:rsidP="00111946">
            <w:pPr>
              <w:tabs>
                <w:tab w:val="right" w:pos="2819"/>
                <w:tab w:val="center" w:pos="4590"/>
              </w:tabs>
              <w:bidi/>
              <w:ind w:left="-630" w:right="-810"/>
              <w:jc w:val="center"/>
              <w:rPr>
                <w:rFonts w:ascii="Faruma" w:hAnsi="Faruma" w:cs="Faruma"/>
                <w:color w:val="595959" w:themeColor="text1" w:themeTint="A6"/>
                <w:sz w:val="16"/>
                <w:szCs w:val="16"/>
                <w:lang w:bidi="dv-MV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CAD07A6" wp14:editId="250B400D">
                      <wp:simplePos x="0" y="0"/>
                      <wp:positionH relativeFrom="column">
                        <wp:posOffset>72238</wp:posOffset>
                      </wp:positionH>
                      <wp:positionV relativeFrom="paragraph">
                        <wp:posOffset>13462</wp:posOffset>
                      </wp:positionV>
                      <wp:extent cx="6188659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188659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DB3C676" id="Straight Connector 1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7pt,1.05pt" to="493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" strokecolor="black [3040]"/>
                  </w:pict>
                </mc:Fallback>
              </mc:AlternateContent>
            </w:r>
            <w:r w:rsidRPr="003B341C">
              <w:rPr>
                <w:rFonts w:ascii="Faruma" w:hAnsi="Faruma" w:cs="Faruma"/>
                <w:color w:val="595959" w:themeColor="text1" w:themeTint="A6"/>
                <w:rtl/>
              </w:rPr>
              <w:t xml:space="preserve"> </w:t>
            </w:r>
            <w:sdt>
              <w:sdtPr>
                <w:rPr>
                  <w:rFonts w:ascii="Faruma" w:hAnsi="Faruma" w:cs="Faruma"/>
                  <w:color w:val="595959" w:themeColor="text1" w:themeTint="A6"/>
                  <w:rtl/>
                </w:rPr>
                <w:id w:val="1197577661"/>
                <w:docPartObj>
                  <w:docPartGallery w:val="Page Numbers (Bottom of Page)"/>
                  <w:docPartUnique/>
                </w:docPartObj>
              </w:sdtPr>
              <w:sdtEndPr>
                <w:rPr>
                  <w:noProof/>
                </w:rPr>
              </w:sdtEndPr>
              <w:sdtContent>
                <w:r w:rsidRPr="00176F32">
                  <w:rPr>
                    <w:rFonts w:ascii="Faruma" w:hAnsi="Faruma" w:cs="Faruma" w:hint="cs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>ޓެކްސް އެޕީލް ޓްރައިބިއުނަލް، މއ. ޖަންބުގަސްދޮށުގެ، ތިންވަނަ ވަނަ ފަންގިފިލާ، ދަނބުރުއްމަގު 20161</w:t>
                </w:r>
                <w:r w:rsidRPr="00176F32">
                  <w:rPr>
                    <w:rFonts w:ascii="Faruma" w:hAnsi="Faruma" w:cs="Times New Roman"/>
                    <w:color w:val="595959" w:themeColor="text1" w:themeTint="A6"/>
                    <w:sz w:val="16"/>
                    <w:szCs w:val="16"/>
                    <w:rtl/>
                  </w:rPr>
                  <w:t>،</w:t>
                </w:r>
                <w:r w:rsidRPr="00176F32">
                  <w:rPr>
                    <w:rFonts w:ascii="Faruma" w:hAnsi="Faruma" w:cs="Faruma" w:hint="cs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 xml:space="preserve"> </w:t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>މާލެ، ދިވެހިރާއްޖ</w:t>
                </w:r>
                <w:r w:rsidRPr="003B341C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>ެ</w:t>
                </w:r>
                <w:r w:rsidRPr="00111946">
                  <w:rPr>
                    <w:rFonts w:ascii="Faruma" w:hAnsi="Faruma" w:cs="Faruma"/>
                    <w:color w:val="595959" w:themeColor="text1" w:themeTint="A6"/>
                    <w:sz w:val="14"/>
                    <w:szCs w:val="14"/>
                    <w:rtl/>
                    <w:lang w:bidi="dv-MV"/>
                  </w:rPr>
                  <w:t xml:space="preserve">           </w: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begin"/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instrText xml:space="preserve"> PAGE </w:instrTex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separate"/>
                </w:r>
                <w:r w:rsidR="008A5BFD">
                  <w:rPr>
                    <w:rFonts w:ascii="Faruma" w:hAnsi="Faruma" w:cs="Times New Roman"/>
                    <w:b/>
                    <w:bCs/>
                    <w:noProof/>
                    <w:sz w:val="18"/>
                    <w:szCs w:val="18"/>
                    <w:rtl/>
                  </w:rPr>
                  <w:t>1</w: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end"/>
                </w:r>
                <w:r w:rsidRPr="00111946">
                  <w:rPr>
                    <w:rFonts w:ascii="Faruma" w:hAnsi="Faruma" w:cs="Faruma"/>
                    <w:sz w:val="18"/>
                    <w:szCs w:val="18"/>
                  </w:rPr>
                  <w:t xml:space="preserve"> </w:t>
                </w:r>
                <w:r w:rsidRPr="00111946">
                  <w:rPr>
                    <w:rFonts w:ascii="Faruma" w:hAnsi="Faruma" w:cs="Faruma"/>
                    <w:sz w:val="18"/>
                    <w:szCs w:val="18"/>
                    <w:rtl/>
                    <w:lang w:bidi="dv-MV"/>
                  </w:rPr>
                  <w:t>ގެ</w:t>
                </w:r>
                <w:r w:rsidRPr="00111946">
                  <w:rPr>
                    <w:rFonts w:ascii="Faruma" w:hAnsi="Faruma" w:cs="Faruma"/>
                    <w:sz w:val="18"/>
                    <w:szCs w:val="18"/>
                  </w:rPr>
                  <w:t xml:space="preserve"> </w: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begin"/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instrText xml:space="preserve"> NUMPAGES  </w:instrTex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separate"/>
                </w:r>
                <w:r w:rsidR="008A5BFD">
                  <w:rPr>
                    <w:rFonts w:ascii="Faruma" w:hAnsi="Faruma" w:cs="Times New Roman"/>
                    <w:b/>
                    <w:bCs/>
                    <w:noProof/>
                    <w:sz w:val="18"/>
                    <w:szCs w:val="18"/>
                    <w:rtl/>
                  </w:rPr>
                  <w:t>2</w:t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</w:rPr>
                  <w:fldChar w:fldCharType="end"/>
                </w:r>
                <w:r w:rsidRPr="00111946">
                  <w:rPr>
                    <w:rFonts w:ascii="Faruma" w:hAnsi="Faruma" w:cs="Faruma"/>
                    <w:b/>
                    <w:bCs/>
                    <w:sz w:val="18"/>
                    <w:szCs w:val="18"/>
                    <w:rtl/>
                    <w:lang w:bidi="dv-MV"/>
                  </w:rPr>
                  <w:t>ސަފުޙާ</w:t>
                </w:r>
                <w:r w:rsidRPr="00111946">
                  <w:rPr>
                    <w:rFonts w:ascii="Faruma" w:hAnsi="Faruma" w:cs="Faruma"/>
                    <w:color w:val="595959" w:themeColor="text1" w:themeTint="A6"/>
                    <w:sz w:val="14"/>
                    <w:szCs w:val="14"/>
                    <w:rtl/>
                    <w:lang w:bidi="dv-MV"/>
                  </w:rPr>
                  <w:t xml:space="preserve">                                                                                                   </w:t>
                </w:r>
                <w:r w:rsidRPr="00176F32">
                  <w:rPr>
                    <w:rFonts w:ascii="Faruma" w:hAnsi="Faruma" w:cs="Faruma"/>
                    <w:b/>
                    <w:bCs/>
                    <w:color w:val="595959" w:themeColor="text1" w:themeTint="A6"/>
                    <w:sz w:val="20"/>
                    <w:szCs w:val="20"/>
                    <w:lang w:bidi="dv-MV"/>
                  </w:rPr>
                  <w:sym w:font="Wingdings" w:char="F029"/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301 5555</w:t>
                </w:r>
                <w:r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</w:t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rtl/>
                    <w:lang w:bidi="dv-MV"/>
                  </w:rPr>
                  <w:t xml:space="preserve"> </w:t>
                </w:r>
                <w:r w:rsidRPr="00176F32">
                  <w:rPr>
                    <w:rFonts w:ascii="Faruma" w:hAnsi="Faruma" w:cs="Faruma"/>
                    <w:b/>
                    <w:bCs/>
                    <w:color w:val="595959" w:themeColor="text1" w:themeTint="A6"/>
                    <w:sz w:val="18"/>
                    <w:szCs w:val="18"/>
                    <w:lang w:bidi="dv-MV"/>
                  </w:rPr>
                  <w:sym w:font="Wingdings 2" w:char="F036"/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300 5571</w:t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rtl/>
                  </w:rPr>
                  <w:t xml:space="preserve"> </w:t>
                </w:r>
                <w:r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</w:rPr>
                  <w:t xml:space="preserve">               </w:t>
                </w:r>
                <w:r w:rsidRPr="00176F32">
                  <w:rPr>
                    <w:rFonts w:ascii="Segoe UI Emoji" w:hAnsi="Segoe UI Emoji" w:cs="Segoe UI Emoji"/>
                    <w:b/>
                    <w:bCs/>
                    <w:color w:val="595959" w:themeColor="text1" w:themeTint="A6"/>
                    <w:sz w:val="16"/>
                    <w:szCs w:val="16"/>
                    <w:lang w:bidi="dv-MV"/>
                  </w:rPr>
                  <w:sym w:font="Wingdings" w:char="F02A"/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</w:t>
                </w:r>
                <w:hyperlink r:id="rId1" w:history="1">
                  <w:r w:rsidRPr="00176F32">
                    <w:rPr>
                      <w:rStyle w:val="Hyperlink"/>
                      <w:rFonts w:ascii="Faruma" w:hAnsi="Faruma" w:cs="Faruma"/>
                      <w:color w:val="595959" w:themeColor="text1" w:themeTint="A6"/>
                      <w:sz w:val="16"/>
                      <w:szCs w:val="16"/>
                      <w:u w:val="none"/>
                      <w:lang w:bidi="dv-MV"/>
                    </w:rPr>
                    <w:t>info@tat.gov.mv</w:t>
                  </w:r>
                </w:hyperlink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</w:t>
                </w:r>
                <w:r w:rsidRPr="00176F32">
                  <w:rPr>
                    <w:rFonts w:ascii="HoloLens MDL2 Assets" w:hAnsi="HoloLens MDL2 Assets" w:cs="Faruma"/>
                    <w:color w:val="595959" w:themeColor="text1" w:themeTint="A6"/>
                    <w:sz w:val="14"/>
                    <w:szCs w:val="14"/>
                    <w:lang w:bidi="dv-MV"/>
                  </w:rPr>
                  <w:t></w:t>
                </w:r>
                <w:r w:rsidRPr="00176F32">
                  <w:rPr>
                    <w:rFonts w:ascii="HoloLens MDL2 Assets" w:hAnsi="HoloLens MDL2 Assets" w:cs="Faruma"/>
                    <w:color w:val="595959" w:themeColor="text1" w:themeTint="A6"/>
                    <w:sz w:val="16"/>
                    <w:szCs w:val="16"/>
                    <w:lang w:bidi="dv-MV"/>
                  </w:rPr>
                  <w:t xml:space="preserve"> </w:t>
                </w:r>
                <w:r w:rsidRPr="00176F32">
                  <w:rPr>
                    <w:rFonts w:ascii="Faruma" w:hAnsi="Faruma" w:cs="Faruma"/>
                    <w:color w:val="595959" w:themeColor="text1" w:themeTint="A6"/>
                    <w:sz w:val="16"/>
                    <w:szCs w:val="16"/>
                    <w:lang w:bidi="dv-MV"/>
                  </w:rPr>
                  <w:t>www.tat.gov.mv</w:t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34E01" w14:textId="77777777" w:rsidR="005A6B02" w:rsidRDefault="005A6B02" w:rsidP="00F25269">
      <w:pPr>
        <w:spacing w:after="0" w:line="240" w:lineRule="auto"/>
      </w:pPr>
      <w:r>
        <w:separator/>
      </w:r>
    </w:p>
  </w:footnote>
  <w:footnote w:type="continuationSeparator" w:id="0">
    <w:p w14:paraId="5C905B14" w14:textId="77777777" w:rsidR="005A6B02" w:rsidRDefault="005A6B02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7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1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2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6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0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4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5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7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1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3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6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37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39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0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1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2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4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5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num w:numId="1">
    <w:abstractNumId w:val="9"/>
  </w:num>
  <w:num w:numId="2">
    <w:abstractNumId w:val="5"/>
  </w:num>
  <w:num w:numId="3">
    <w:abstractNumId w:val="44"/>
  </w:num>
  <w:num w:numId="4">
    <w:abstractNumId w:val="20"/>
  </w:num>
  <w:num w:numId="5">
    <w:abstractNumId w:val="41"/>
  </w:num>
  <w:num w:numId="6">
    <w:abstractNumId w:val="4"/>
  </w:num>
  <w:num w:numId="7">
    <w:abstractNumId w:val="17"/>
  </w:num>
  <w:num w:numId="8">
    <w:abstractNumId w:val="30"/>
  </w:num>
  <w:num w:numId="9">
    <w:abstractNumId w:val="11"/>
  </w:num>
  <w:num w:numId="10">
    <w:abstractNumId w:val="6"/>
  </w:num>
  <w:num w:numId="11">
    <w:abstractNumId w:val="1"/>
  </w:num>
  <w:num w:numId="12">
    <w:abstractNumId w:val="43"/>
  </w:num>
  <w:num w:numId="13">
    <w:abstractNumId w:val="32"/>
  </w:num>
  <w:num w:numId="14">
    <w:abstractNumId w:val="22"/>
  </w:num>
  <w:num w:numId="15">
    <w:abstractNumId w:val="37"/>
  </w:num>
  <w:num w:numId="16">
    <w:abstractNumId w:val="8"/>
  </w:num>
  <w:num w:numId="17">
    <w:abstractNumId w:val="33"/>
  </w:num>
  <w:num w:numId="18">
    <w:abstractNumId w:val="25"/>
  </w:num>
  <w:num w:numId="19">
    <w:abstractNumId w:val="34"/>
  </w:num>
  <w:num w:numId="20">
    <w:abstractNumId w:val="39"/>
  </w:num>
  <w:num w:numId="21">
    <w:abstractNumId w:val="14"/>
  </w:num>
  <w:num w:numId="22">
    <w:abstractNumId w:val="45"/>
  </w:num>
  <w:num w:numId="23">
    <w:abstractNumId w:val="36"/>
  </w:num>
  <w:num w:numId="24">
    <w:abstractNumId w:val="10"/>
  </w:num>
  <w:num w:numId="25">
    <w:abstractNumId w:val="38"/>
  </w:num>
  <w:num w:numId="26">
    <w:abstractNumId w:val="24"/>
  </w:num>
  <w:num w:numId="27">
    <w:abstractNumId w:val="7"/>
  </w:num>
  <w:num w:numId="28">
    <w:abstractNumId w:val="2"/>
  </w:num>
  <w:num w:numId="29">
    <w:abstractNumId w:val="40"/>
  </w:num>
  <w:num w:numId="30">
    <w:abstractNumId w:val="0"/>
  </w:num>
  <w:num w:numId="31">
    <w:abstractNumId w:val="42"/>
  </w:num>
  <w:num w:numId="32">
    <w:abstractNumId w:val="13"/>
  </w:num>
  <w:num w:numId="33">
    <w:abstractNumId w:val="23"/>
  </w:num>
  <w:num w:numId="34">
    <w:abstractNumId w:val="18"/>
  </w:num>
  <w:num w:numId="35">
    <w:abstractNumId w:val="12"/>
  </w:num>
  <w:num w:numId="36">
    <w:abstractNumId w:val="19"/>
  </w:num>
  <w:num w:numId="37">
    <w:abstractNumId w:val="29"/>
  </w:num>
  <w:num w:numId="38">
    <w:abstractNumId w:val="21"/>
  </w:num>
  <w:num w:numId="39">
    <w:abstractNumId w:val="15"/>
  </w:num>
  <w:num w:numId="40">
    <w:abstractNumId w:val="35"/>
  </w:num>
  <w:num w:numId="41">
    <w:abstractNumId w:val="27"/>
  </w:num>
  <w:num w:numId="42">
    <w:abstractNumId w:val="3"/>
  </w:num>
  <w:num w:numId="43">
    <w:abstractNumId w:val="28"/>
  </w:num>
  <w:num w:numId="44">
    <w:abstractNumId w:val="26"/>
  </w:num>
  <w:num w:numId="45">
    <w:abstractNumId w:val="31"/>
  </w:num>
  <w:num w:numId="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21865"/>
    <w:rsid w:val="00026244"/>
    <w:rsid w:val="0003557D"/>
    <w:rsid w:val="00042D7C"/>
    <w:rsid w:val="00054B2C"/>
    <w:rsid w:val="000623D6"/>
    <w:rsid w:val="00064915"/>
    <w:rsid w:val="00074FB6"/>
    <w:rsid w:val="000755BD"/>
    <w:rsid w:val="000764C2"/>
    <w:rsid w:val="00076BF4"/>
    <w:rsid w:val="00077A88"/>
    <w:rsid w:val="00082635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B0726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30103A"/>
    <w:rsid w:val="00314A37"/>
    <w:rsid w:val="00316B19"/>
    <w:rsid w:val="00323653"/>
    <w:rsid w:val="003303E2"/>
    <w:rsid w:val="003403D9"/>
    <w:rsid w:val="00351D4F"/>
    <w:rsid w:val="00364219"/>
    <w:rsid w:val="00367C35"/>
    <w:rsid w:val="00373F4E"/>
    <w:rsid w:val="00386780"/>
    <w:rsid w:val="00386D97"/>
    <w:rsid w:val="003913E4"/>
    <w:rsid w:val="00391D69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3689"/>
    <w:rsid w:val="004869B2"/>
    <w:rsid w:val="00486AF3"/>
    <w:rsid w:val="0049246B"/>
    <w:rsid w:val="004A4F40"/>
    <w:rsid w:val="004A7481"/>
    <w:rsid w:val="004C5C2A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E74A0"/>
    <w:rsid w:val="005E79A5"/>
    <w:rsid w:val="005F265F"/>
    <w:rsid w:val="005F2D55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906B8"/>
    <w:rsid w:val="00690799"/>
    <w:rsid w:val="00693EC2"/>
    <w:rsid w:val="0069678D"/>
    <w:rsid w:val="006A3273"/>
    <w:rsid w:val="006A3F45"/>
    <w:rsid w:val="006A6D65"/>
    <w:rsid w:val="006A75E9"/>
    <w:rsid w:val="006B0451"/>
    <w:rsid w:val="006B7037"/>
    <w:rsid w:val="006D7CC6"/>
    <w:rsid w:val="006F1756"/>
    <w:rsid w:val="006F23F4"/>
    <w:rsid w:val="00701BCD"/>
    <w:rsid w:val="00706444"/>
    <w:rsid w:val="00707C24"/>
    <w:rsid w:val="007124FB"/>
    <w:rsid w:val="0071268D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B0335"/>
    <w:rsid w:val="007C1A00"/>
    <w:rsid w:val="007C34B0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6584"/>
    <w:rsid w:val="00852F08"/>
    <w:rsid w:val="00860C06"/>
    <w:rsid w:val="00863913"/>
    <w:rsid w:val="00880C6C"/>
    <w:rsid w:val="00880FCB"/>
    <w:rsid w:val="0088526B"/>
    <w:rsid w:val="008929D6"/>
    <w:rsid w:val="00893474"/>
    <w:rsid w:val="008939A7"/>
    <w:rsid w:val="00897CE5"/>
    <w:rsid w:val="008A5BFD"/>
    <w:rsid w:val="008B134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B30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B1900"/>
    <w:rsid w:val="009C57A2"/>
    <w:rsid w:val="009C6AEE"/>
    <w:rsid w:val="009E038C"/>
    <w:rsid w:val="009F2B4F"/>
    <w:rsid w:val="009F4F12"/>
    <w:rsid w:val="00A01652"/>
    <w:rsid w:val="00A04C61"/>
    <w:rsid w:val="00A05881"/>
    <w:rsid w:val="00A05B07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4F0F"/>
    <w:rsid w:val="00C707D8"/>
    <w:rsid w:val="00C711A1"/>
    <w:rsid w:val="00C80B2D"/>
    <w:rsid w:val="00C93F34"/>
    <w:rsid w:val="00C9717E"/>
    <w:rsid w:val="00CA1A45"/>
    <w:rsid w:val="00CB3E87"/>
    <w:rsid w:val="00CB4B76"/>
    <w:rsid w:val="00CC42AA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D068B"/>
    <w:rsid w:val="00DD7671"/>
    <w:rsid w:val="00DE621B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775F65B6"/>
  <w15:docId w15:val="{38462CFC-2312-4B9E-AA5A-84442CA2F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tat.gov.m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34560B-0BDD-40AC-B672-2F96F064E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21</cp:revision>
  <cp:lastPrinted>2021-04-27T08:30:00Z</cp:lastPrinted>
  <dcterms:created xsi:type="dcterms:W3CDTF">2021-04-26T06:33:00Z</dcterms:created>
  <dcterms:modified xsi:type="dcterms:W3CDTF">2021-04-28T08:02:00Z</dcterms:modified>
</cp:coreProperties>
</file>